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10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ข่าวต่างประเทศนะคะ เริ่มกันที่วัคซีนไฟเซอร์จำนวน 500 ล้านโดสนะคะ ให้แก่ 100 ประเทศ</w:t>
      </w:r>
      <w:r>
        <w:t xml:space="preserve"> </w:t>
      </w:r>
      <w:r>
        <w:t xml:space="preserve">ทั่วโลกค่ะ แหล่งข่าวในทำเนียบขาวนะคะ วัคซีนต้าน COVID-19 ของ ไฟเซอร์โดสให้แก่กลุ่มประเทศรายได้น้อยผ่านกรมอนามัยโลก โดย 200 ล้านโดส จะบริจาคให้ภายในปีนี้ แล้วก็อีก 300 ล้านโดส ดังกล่าวของสหรัฐฯ เพิ่มขึ้นที่ต้องการให้สหรัฐฐฯ มีนโยบายล่าช้าที่จะแจกจ่ายวัคซีนให้กับผู้อื่น</w:t>
      </w:r>
      <w:r>
        <w:t xml:space="preserve"> </w:t>
      </w:r>
      <w:r>
        <w:t xml:space="preserve">เมื่อเทียบกับจีน และรัสเซีย คณะกรรมาธิการสุขภาพของจีน หรือ NSC เปิดเผยรายงานว่าจีนได้ทำการฉีดวัคซีน COVID-19 มากกว่า 100 ล้านโดสให้แก่ ประชาชนไปมากว่า 800 ล้านโดส ในโครงการกระจายวัคซีนของจีน</w:t>
      </w:r>
      <w:r>
        <w:t xml:space="preserve"> </w:t>
      </w:r>
      <w:r>
        <w:t xml:space="preserve">ตั้งแต่วันที่ 27 มีนาคมที่ผ่านมา จีนฉีดวัคซีนแก่ประชาชนได้ 100 ล้านโดส จากนั้นก็ดำเนินการอย่างรวดเร็วจาก ในการกระจายวัคซีน 700 ล้าน</w:t>
      </w:r>
      <w:r>
        <w:t xml:space="preserve"> </w:t>
      </w:r>
      <w:r>
        <w:t xml:space="preserve">โดสและเพียง 6 วัน จาก 600 ล้านโดสถึง</w:t>
      </w:r>
      <w:r>
        <w:t xml:space="preserve"> </w:t>
      </w:r>
      <w:r>
        <w:t xml:space="preserve">800 ล้านโดสค่ะ // พา// พาไปดูเรื่องเหลือเชื่อที่รัสเซีย รัสเซียพบว่าหนอนตัวกลมขนาดเล็กหรือหนอนที่ถูกแช่แข็งมานานกว่า 42,000 ปีค่ะ สามารถที่จะฟื้นคืนชีพได้ โดย</w:t>
      </w:r>
      <w:r>
        <w:t xml:space="preserve"> </w:t>
      </w:r>
      <w:r>
        <w:t xml:space="preserve">การค้นพบดังกล่าวนะคะ เป็นการแสดงถึงความทรหอีกทั้งยังเป็นกรณีศึกษาใหม่</w:t>
      </w:r>
      <w:r>
        <w:t xml:space="preserve"> </w:t>
      </w:r>
      <w:r>
        <w:t xml:space="preserve">ในเรื่องของการเก็บรักษาเนื้อเยื่อของมนุษย์ด้วยค่ะ // เจ้าหนอนตัวกลมที่ค้นพบนะคะ มาจากตะกอนดิน ในเขตไซบีเรีย ไปเก็บตัวอย่างกว่า 300 ตัวอย่าง จากสถานที่ต่าง ๆ ในเขตอาคติกไปยังห้องทดลองในกรุงมอสโกนะคะ ก็พบมีหนอน 2 ตัว ติดมาด้วย พวกมันนะคะ ก็ถูกนำมาเลี้ยงด้วยสารอาหาร แล้วก็ที่ที่อยู่ใน ก็คือ 20 องศาเซลเซียส ก็พบว่าพวกมันนี่คืนชีพค่ะ แล้วก็ออกหาอาหาร</w:t>
      </w:r>
      <w:r>
        <w:t xml:space="preserve"> </w:t>
      </w:r>
      <w:r>
        <w:t xml:space="preserve">ได้เองอีกครั้งด้วยค่ะ // คุณผู้ชมค่ะ เดี๋ยวพาคุณผู้ชมวันนี้พบกับคุณกุ้งโสพิศค่ะ // ค่ะ สวัสดีทั้ง 2 ท่านนะคะ // ค่ะ เชิญค่ะ // ขอบคุณค่ะ // สวัสดีค่ะ รับชมข่าวกีฬาวันนี้ มาดความพร้มทค่ะ มาดูความพร้อมของประเทศเวียนนามนะคะ กีฬาซีเกม กำหนดการแข่งขันกำหนดปลายปีนี้ มีการประชุมผ่านทางออนไลน์ค่ะ เห็นว่า เจ้าภาพเวียดนามอาจจะขอเลิกการจัดการแข่งขันก็มาเกาะติดสถานการณ์การแข่งขันกีฬามหกรรมในอาเซียนของเรานะคะ เป็นการเคลื่อนไหวการแข่งขัน Sea Games ครั้งที่ 34</w:t>
      </w:r>
      <w:r>
        <w:t xml:space="preserve"> </w:t>
      </w:r>
      <w:r>
        <w:t xml:space="preserve">ประเทศเวียดนาม กำหนดแข่งขันตามเดิม</w:t>
      </w:r>
      <w:r>
        <w:t xml:space="preserve"> </w:t>
      </w:r>
      <w:r>
        <w:t xml:space="preserve">นี้ค่ะ โดยทางเจ้าภาพเขาประกาศดังนี้ค่ะ</w:t>
      </w:r>
      <w:r>
        <w:t xml:space="preserve"> </w:t>
      </w:r>
      <w:r>
        <w:t xml:space="preserve">จัดทั้งหมด 40 ชนิดกีฬา แต่ว่าล่าสุดได้มีการจัดประชุมออนไลน์ โดย 11 สมาชิก ไทยเราอย่าง คุณประสิท เหรันยิก ประเทศไทยและหัวหน้าคณะกีฬาทีมชาติไทยก็ออกมาเปิดเผยค่ะ ในที่ประชุมเมียนมา กับเวียดนามในฐานะเจ้าภาพมีความต้องการอยากจะเลื่อนการแข่งขันออกไป ก็เสนอมานะคะ ว่าจะเลื่อนจัดไปเป็นเดือนกรกฎาคมแทน แต่ว่าชาติสมาชิกอื่น ๆ ตอนนี้ไม่เห็นด้วยค่ะ ที่จะให้เลื่อนการแข่งขัน เพราะว่าทุกชาติมีเหตุเรื่องของงบประมาณที่เตรียมการเอาไว้แล้ว จึงมีความเห็น 2 แนวทางด้วยกันนะคะ แนวทางแรกให้เวียดนามกลับไปหารือกับประเทศของตนเอง ให้หาความชัดเจนก่อน ที่จะมีการประชุมกับชาติสมาชิกอีกครั้งหนึ่ง คือ 14 วันข้างหน้า ครั้งที่ 31 ของเวียดนาม ขยับไปอีก 6 ปีข้างหน้านะคะ ให้ไปจัดที่จะเป็นเจ้าภาพในครั้งที่ 34 แทน ทางบรูไนก็บอกว่าขอกลับไปหารือก่อนว่าจะยินยอมหรือว่า แต่ดูเหทือน อย่างไรก็ตาม จากการที่ประชุมนะคะ เวียดนามเขาตั้งใจแล้วค่ะ ว่าจะยกเลิกไม่เป็นเจ้าภาพการจัดการแข่งขันกีฬาซีเกมส์ปลายปีนี้แน่นอนค่ะ แต่ว่าตอนนี้ ก็คือต้องยอมรับนะคะ ว่ายอดผู้ติดเชิื้ เพิ่มสูงขึ้นจากเดิม โดนสูงขึ้นถึง 3 เท่าเลยนะคะ ก็อาจจะมีความกังวล</w:t>
      </w:r>
      <w:r>
        <w:t xml:space="preserve"> </w:t>
      </w:r>
      <w:r>
        <w:t xml:space="preserve">กับสถานการณ์การแพร่ระบาดของไวรัส COVID-19 นั่นเองค่ะ ส่วนการแข่งขันวอเล่บอล เนชั่นลีค นะคะ ผลงานของสาวไทยเรายังไม่ชนะใครเลยตลอด 9 นัดค่ะ แต่ว่ามี 2 นักกีฬาของไทยเรา อย่างนุสรา ต้อมคำ กับมัลิกา ด้วยค่ะ สหพันวอลเลย์บอลนานาชาติได้ออกมาเปิดเผยหลังจบการแข่งขันวอลเลย์บอล</w:t>
      </w:r>
      <w:r>
        <w:t xml:space="preserve"> </w:t>
      </w:r>
      <w:r>
        <w:t xml:space="preserve">2021 ในสัปดาห์ 3 นะคะ ผลงานของสาวไทอยโดดเด่น มี 2 คนค่ะ คือ … แป้นคำและ</w:t>
      </w:r>
      <w:r>
        <w:t xml:space="preserve"> </w:t>
      </w:r>
      <w:r>
        <w:t xml:space="preserve">ซึ่งนุสราสำเร็จไป 96 เสีย 6</w:t>
      </w:r>
      <w:r>
        <w:t xml:space="preserve"> </w:t>
      </w:r>
      <w:r>
        <w:t xml:space="preserve">โอกาส 501 จากทั้งหมด 3 ครั้ง อันดับที่ 4</w:t>
      </w:r>
      <w:r>
        <w:t xml:space="preserve"> </w:t>
      </w:r>
      <w:r>
        <w:t xml:space="preserve">โอกาส 85 จากทั้งหมด 181 ครั้งด้วยกัน แต่ว่าจากนี้ การแข่งขันวอลเลย์บอลเนชันลีก</w:t>
      </w:r>
      <w:r>
        <w:t xml:space="preserve"> </w:t>
      </w:r>
      <w:r>
        <w:t xml:space="preserve">สัปดาห์สุดท้าย หรือว่าสัปดาห์ที่ 4 นะคะ สาวไทยอยู่ค่ะ จะเจอกับเยอรมันนี วันที่ … เวลา 17.00 น. จากนั้นเจอกับโปแลนด์เวลา 12.30 น. และนัดที่ 3 ของสัปดาห์ 4 เจอกับบราซิล 30 น. เหมือนกันค่ะ</w:t>
      </w:r>
      <w:r>
        <w:t xml:space="preserve"> </w:t>
      </w:r>
      <w:r>
        <w:t xml:space="preserve">ส่วนการเดินหน้าจัดการแข่งขันกีฬา โตเกียว เกมส์ โอลิมปิกที่เกิดขี้นปลายเดือนกรกฎาคม แข่งขันเตรียมอนุญาตให้ชาวญี่ปุ่นเข้าชมการแข่งขันได้แล้วค่ะ แต่ว่าทั้งนี้ก็ยังไม่อนุญาตให้ต่างชาติเข้าชมเข้าเชียร์ค่ะ บรรดาสื่อของประเทศญี่ปุ่นออกมารายงานข่าวนะคะ รัฐบาลญี่ปุ่นและเจ้าหน้าที่จัดงานแข่งขัน</w:t>
      </w:r>
      <w:r>
        <w:t xml:space="preserve"> </w:t>
      </w:r>
      <w:r>
        <w:t xml:space="preserve">มาก เห็นด้วยกับการอนุญาตให้แฟนกีฬาชาวญี่ปุ่นชมการแข่งขันได้ ต่างจากเดือนก่อนค่ะ ที่มีความเอนเอียงในแนวทางอยากให้จัดแบบไม่มีคนดู</w:t>
      </w:r>
      <w:r>
        <w:t xml:space="preserve"> </w:t>
      </w:r>
      <w:r>
        <w:t xml:space="preserve">เนื่องจากว่าตอนนี้ผู้ติดเชื้อรายใหม่ในโตเกียวลดลงแล้วค่ะ ถ้านับตั้งแต่เดือนมีนาคมที่ผ่านมากับมหาวิทยาลัยต่าง ๆ ก็เริ่มดำเนินการฉีดวัคซีนให้กับคนงาน และนักศึกษาแล้ว จึงดูมีทิศทางดีขึ้ตจค่ะ โดยนางเซโกะ ฮาชิโอโตะ 2020 เปิดเผยว่าจะจัดยอดจำนวนผู้ชมก่อนสิ้นเดือนนี้นะคะ ก่อนมีการปรึกษา</w:t>
      </w:r>
      <w:r>
        <w:t xml:space="preserve"> </w:t>
      </w:r>
      <w:r>
        <w:t xml:space="preserve">กับทางการญี่ปุ่นและคณะบริหารของกรุงโตเกียว ชาวต่างชาติได้สรุปผลก่อนหน้านี้แล้วค่ะ ห้ามเข้าสนามอย่างแน่นอน ทางด้านมายาโย</w:t>
      </w:r>
      <w:r>
        <w:t xml:space="preserve"> </w:t>
      </w:r>
      <w:r>
        <w:t xml:space="preserve">มารุกาว่า รัฐมนตรีโอลิมปิกของญี่ปุ่น พิจารณาการฉีดวัคซีนให้บรรดาอาสาสมัคร 70,000 คน ก่อนการแข่งขันจะเริ่มขึ้นค่ะ ก็เป็็นอาสาสมัครนะคะ ก็มีความใกล้ชิดกับเจ้าหน้าที่ในชาติต่าง ๆ อยู่แล้วค่ะ ขณะเดียวกัน โอลิมปิกสากลก็ได้จัดตั้งใม</w:t>
      </w:r>
      <w:r>
        <w:t xml:space="preserve"> </w:t>
      </w:r>
      <w:r>
        <w:t xml:space="preserve">นักกีฬาที่เข้าแข่งขันโอลิมปิกเกม เกาหลีเหนือไม่ส่งนักกีฬาเข้าร่วมการแข่งขันเป็นครั้งแรกนับตั้งแต่ปี 1988 ที่กรุงโซล</w:t>
      </w:r>
      <w:r>
        <w:t xml:space="preserve"> </w:t>
      </w:r>
      <w:r>
        <w:t xml:space="preserve">จากกรณีดังกล่าว ตอนนี้ทำให้ไทยเราได้เพิ่มมากอีก 1 ที่นั่งค่ะ 4จากนักมวยสมัครเล่น จุฑามาส กริสพงศ์</w:t>
      </w:r>
      <w:r>
        <w:t xml:space="preserve"> </w:t>
      </w:r>
      <w:r>
        <w:t xml:space="preserve">จุฑามาส นี่ จะไปแทนที่ ปัง โซมี นัก4</w:t>
      </w:r>
      <w:r>
        <w:t xml:space="preserve"> </w:t>
      </w:r>
      <w:r>
        <w:t xml:space="preserve">มวยหญิงของเกาหลีเหนือนนะคะ นักกีฬาคนไหนได้โควตา IOC ค่ะ เขาดก็ทำให้ตอนนี้ไทยเราได้มาเพิ่มอีก 1 ที่นั่ง</w:t>
      </w:r>
      <w:r>
        <w:t xml:space="preserve"> </w:t>
      </w:r>
      <w:r>
        <w:t xml:space="preserve">จากมวยสากลสมัครเล่นหญิงค่ะ ขณะที่การแข่งขันฟุตบอลอุ่นเครื่องเตรียมความพร้อมในการแข่งขันปี</w:t>
      </w:r>
      <w:r>
        <w:t xml:space="preserve"> </w:t>
      </w:r>
      <w:r>
        <w:t xml:space="preserve">2020 จะแข่งขั้นขึ้นในอีกไม่กี่วันข้างหน้านี้นะคะ โปรตุเกสค่ะ รองทีมเป็นครั้งสุดท้าย ก่อนลงแข่งขัน ส่งผู้เล่นชุดใหญ่ลงสนามครบครันค่ะ บลูโน่ เบลบราส ชูอองเดจาโย่ ดาดิโก้บาวา ปรากฏว่าโปรตุเกส โชว์ฟอร์มสมราคาค่ะ โชว์ฟอร์มเยี่ยมสมราคา ได้ประตู 4- ได้ประตูจากบลูโน่ เฟค้าน แล้วก็ 91 ส่วนที่เหลือเป็นโรนัลโด้</w:t>
      </w:r>
      <w:r>
        <w:t xml:space="preserve"> </w:t>
      </w:r>
      <w:r>
        <w:t xml:space="preserve">กับชูอาวล์ เคโซโร นะคะ นาที 86 นั่นเอง ส่วนโปตุเกสค่ะ ฝรั่งเศส ฮังการี่ จะประเดิมการแข่งขันวันอังคารที่ 15 Match 2 ที่ 19 แล้วก็แมตช์สุดท้ายของรอบแรกนะคะ เจอแชมป์โลกอย่างฝรังเศส ยังมีผลอุ่นเครื่องทีมชาติสหรัฐฯ อยู่ค่ะ ชนะคอสตาริก้า 2022 รอบคัดเลือกโซนเอเชีย ในกลุ่ม S นะคะ เตะกัน 2 คน</w:t>
      </w:r>
      <w:r>
        <w:t xml:space="preserve"> </w:t>
      </w:r>
      <w:r>
        <w:t xml:space="preserve">10 คน ในช่วงท้ายเกม 3 ประตูต่อ 2 แพ้ใหักับเกาหลีใต้ไม่แพ้มา 5 เกมติดแล้วค่ะ ชนะ 4 เสมอ 1 ตอนนี้อยู่จ่าฝูง</w:t>
      </w:r>
      <w:r>
        <w:t xml:space="preserve"> </w:t>
      </w:r>
      <w:r>
        <w:t xml:space="preserve">ค่ะ นอกจากนั้นยังมีผลฟุตบอลโลกคัดเลือกโซนอเมริกาใต้0 ประตูต่อ 2 บราซิลได้ 2 ลูก จากเนมาร์ ตั้งแต่ต้นเกมนาทีที่ 4 นะคะ ในช่วงอดเจ็บ ส่งผลให้บราซิลแต้มเต็มตอนนี้รั้งอันดับ 1</w:t>
      </w:r>
      <w:r>
        <w:t xml:space="preserve"> </w:t>
      </w:r>
      <w:r>
        <w:t xml:space="preserve">ชิลี เสมอ โบลิเวีย 1 ประตูต่อ 1 ทีมละแต้ม ครบถ้วยสำหรับข่าวกีฬาเที่ยงวันนี้นะคะ คุณผู้ชมคะและส่งท้ายข่าวภาคเที่ยงวันนี้ด้วยภาพจากกล้องหน้ารถของพนักงานขับรถส่งแก๊ส ชาวแอฟริกาใต้</w:t>
      </w:r>
      <w:r>
        <w:t xml:space="preserve"> </w:t>
      </w:r>
      <w:r>
        <w:t xml:space="preserve">จากข้างทางและพุ่งชนรถของเขา จนฝากระโปรงรถ</w:t>
      </w:r>
      <w:r>
        <w:t xml:space="preserve"> </w:t>
      </w:r>
      <w:r>
        <w:t xml:space="preserve">เสียหายค่ะ // และทั้งหมดนี้คือข่าวเที่ยง NBT ในวันนี้ค่ะ พวกเราและทีมงานลาไปก่อน ขอบพระคุณทุกท่านที่ติดตามรับชม</w:t>
      </w:r>
      <w:r>
        <w:t xml:space="preserve"> </w:t>
      </w:r>
      <w:r>
        <w:t xml:space="preserve">สวัสดีค่ะ // 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COVID-19 จากที่ทำเนียบรัฐบาล ประจำวันที่ 10 มิถุนายน 2564 นะคะ วันนี้แน่นอนค่ะ นอกจากเรื่องของการติดตามพื้นที่การระบาด หรือว่าคลัสเตอร์ต่าง ๆ เพื่อให้ทุกคนมีการเฝ้าระวัง อีก 1 ประเด็นที่จะหยิบยกขึ้นมาคุย ก็คือเตรียมพร้อมรับสำหรับการเปิดเทอมของน้อง ๆ ก็คือ 14 มิถุนายน ก็คือวันจันทร์หน้า หลายคนอยากจะทราบเรื่องของมาตรการในการดูแลความปลอดภัยของ</w:t>
      </w:r>
      <w:r>
        <w:t xml:space="preserve"> </w:t>
      </w:r>
      <w:r>
        <w:t xml:space="preserve">เรียนการสอนอย่างไร รวมถึงแต่ละที่จะมีความเห็นและแตกต่างอย่างไรนะคะ เรียนเชิญทางผู้ช่วยโฆษก ศบค. แพทย์อภิสมัย ศรีรังสรรค์ ชี้แจงในรายละเอียด เรียนเชิญค่ะ</w:t>
      </w:r>
    </w:p>
    <w:p>
      <w:pPr>
        <w:pStyle w:val="BodyText"/>
      </w:pPr>
      <w:r>
        <w:t xml:space="preserve">(แพทย์หญิงอภิสมัย) กราบสวัสดี พี่น้องประชาชน สื่อมวลชนทุกท่านนะคะ กลับมาพบกับการรายงานโดยขออนุญาตเริ่มยอดของการฉีดวัคซีน COVID ซึ่งเราติดตามกันมาอย่างต่อเนื่องในสัปดาห์นี้นะคะ วันนี้มีรายงานผู้ที่ฉีดวัคซีนเพิ่มบวกนะคะ 336,674 โดสค่ะ ซึ่งถ้านับตั้งแต่ 28 กุมภาพันธ์ 2564 นะคะ ยอดที่ได้รับการฉีดวัคซีน อยู่ที่ 5.4 ล้านแล้วนะคะ ก็จะเป็นตัวเลขที่นำเรียนให้พี่น้องประชาชนได้ติดตามกันทุก ๆ วันค่ะ แล้วก็ในแต่ละสัปดาห์นะคะ ก็มีผู้แทนกรมควบคุมโรค ได้มาชี้แจงเรื่องของรายละเอียด</w:t>
      </w:r>
      <w:r>
        <w:t xml:space="preserve"> </w:t>
      </w:r>
      <w:r>
        <w:t xml:space="preserve">คำถามต่าง ๆ นะคะ เกี่ยวกับการฉีดวัคซีนด้วยค่ะ โดยรวม ๆ นี่นะคะ ทางกระทรวงสาธารณสุขฝากย้ำนะคะ ว่าวัคซีนตลอดเดือนมิถุนายนที่มีพี่น้องประชาชนลงทะเบียนได้รับการฉีดนี่นะคะ ก็คือ 6 ล้าน ยืนยันว่าจะทยอยมาและจะครบ 6,000,000 โดสแน่นอนค่ะ อย่างไรก็ตามนี่นะคะ ในบางพื้นที่ที่มีพี่น้องประชาชนอาจจะมีการเลื่อนการฉีดวัคซีน ขอให้ทราบว่าแต่ละจังหวัดแต่ละพื้นที่มีการจัดสรรการกระจายวัคซีนอย่างเหมาะสม หากในสัปดาห์แรกยังมีการติดขัดอยู่บ้าง เชื่อว่าในสัปดาห์ตลอดเดือนมิถุนายนนี้นะคะ เดือนถัด ๆ ไป วัคซีนในแต่ละพื้นที่ สามารถจัดการได้ตามแผนยิ่งขึ้นแน่นอนค่ะ วันนี้มาดูสถานการณ์การรายงานผู้ติดเชื้อรอบโรคนะคะ บ้านเรายังอันดับที่ 80 นะคะ ยอดผู้ติดเชื้อรายใหม่ วันนี้บวกไป 400,000 กว่ารายค่ะ ทำให้ยอดตอนนี้ 175 ล้านนะคะ และก็หลาย ๆ ประเทศที่เรายังเฝ้าระวังอยู่ ก็ยังเหมือน ๆ เดิมนะคะ มีตัวเลขที่ค่อนข้างไปในทิศทางที่ลดลงค่ะ ตัวเลขนะคะ รายงานที่ 2,3ว่ากล่องสีเลือดหมูนะคะ ทางด้านซ้ายมือเป็นรายงานตัวเลขเรือนจำ วันนี้ก็รายงาน 102 ราย นะคะ เล็กลงเรื่อย ๆ ค่ะ ก็มีการที่จะคัดกรองเชิงรุกที่เรือนจำที่ยังไม่พบเชื้อ</w:t>
      </w:r>
      <w:r>
        <w:t xml:space="preserve"> </w:t>
      </w:r>
      <w:r>
        <w:t xml:space="preserve">ด้วยนะคะ แต่ว่ามีการเฝ้าระวังแล้วก็ในส่วนของการเสียชีวิต กล่องสีดำนะคะ วันนี้มีรายงาน 43 คนค่ะ ทำให้ยอดผู้เสียชีวิตรวมนะคะ 1,</w:t>
      </w:r>
      <w:r>
        <w:t xml:space="preserve"> </w:t>
      </w:r>
      <w:r>
        <w:t xml:space="preserve">281 คนค่ะ คิดเป็น 0.81 เปอร์เซ็นต์ ผู้ที่ได้รับการอนุญาตกลับบ้าน กล่องสีเขียว คือ 3,035 รายนะคะ ทำให้ยอดรวมผู้ป่วยหายกลับบ้านนี่นะคะ 11,861 ราย ผู้ที่ยังรักษาตัวอยู่ในโรงพยาบาลรวมแล้วนะคะ 48,276 ราย มีอาการหนัก…</w:t>
      </w:r>
      <w:r>
        <w:t xml:space="preserve"> </w:t>
      </w:r>
      <w:r>
        <w:t xml:space="preserve">ขออภัยค่ะ 1,295 ราย ในจำนวนนี้ช่วยหายใจ 359 รายค่ะ ถ้าดูทิศทางของการรายงานของทั้งประเทศนะคะ จะเห็นว่ายังเป็นกลุ่มก้อนอยู่ที่ กทม. และปริมณฑล วันนี้ กทม. เป็นตัวเลข700 กว่านะคะ แล้วก็ปริมณฑลก็ใกล้เคียงกันค่ะ ส่วนอีก 71 จังหวัดที่เหลือนะคะ ก็ยังเป็นตัวเลขี่ที่เป็นสัดส่วนใกล้เคียงกับในตลอดสัปดาห์ที่ผ่านมานะคะ ว่ากรุงเทพฯ ปริมณฑลยังเป็นเปอร์เซ็นต์ที่สูง</w:t>
      </w:r>
      <w:r>
        <w:t xml:space="preserve"> </w:t>
      </w:r>
      <w:r>
        <w:t xml:space="preserve">เกินครึ่งนะคะ กับภาพรวมของทั้งประเทศค่ะ ของการรายงานผู้เสียชีวิตวันนี้ 43 คนนี่นะคะ ก็มีผู้ที่อายุน้อยสุด ก็คือ 25 ปี ค่ะ 91 ปี อายุสูงสุดนะคะ กทม. มียอดผู้เสียชีวิตสูงสุด</w:t>
      </w:r>
      <w:r>
        <w:t xml:space="preserve"> </w:t>
      </w:r>
      <w:r>
        <w:t xml:space="preserve">ค่ะ 27 ราย สมุทรปราการ 5 ราย นครปฐม 4 ราย นครสวรรค์ 2 ราย และมีจังหวัดละ 1 รายนะคะ ปทุมธานี นนทบุรี สงขลา กาญจนบุรีและสระแก้ว ตัวเลขใหญ่นะคะ จะยังอยู่ที่ปัจจัยโรคประจำตัวที่อยู่ในกลุ่มของผู้ป่วยเบาหวาน และความดันก็คงต้องเน้นย้ำในผู้ป่วยที่อยู่ในกลุ่มโรคเหล้านี้นี่นะคะ จำเป็นต้องเฝ้าระวังความเสี่ยงอย่างสูงสุดนะคะ เพราะว่าในเมื่อการติดเชื้อจะเป็นผู้ป่วยที่มีอาการรุนแรงได้อย่างรวดเร็ว แล้วก็อาจจะนำไปสู่การเสียชีวิตค่ะ วันนอนนาน การรักษาจนถึงช่วงที่ท่านเสียชีวิตนะคะ วันนี้รายงานที่ 48 วันค่ะ ผู้ป่วยที่เดินทางมาจากต่างประเทศ วันนี้ 48 รายนะคะ โดยภาพรวมวันนี้ที่น่ายินดี ก็คือไม่พบผู้ที่เดินทางจากต่างประเทศผ่านข้ามแดนสระแก้วอรัญญประเทศ</w:t>
      </w:r>
      <w:r>
        <w:t xml:space="preserve"> </w:t>
      </w:r>
      <w:r>
        <w:t xml:space="preserve">ถ้าไปดูการสะกัดกั้นการลักลอบเข้าเมือง</w:t>
      </w:r>
      <w:r>
        <w:t xml:space="preserve"> </w:t>
      </w:r>
      <w:r>
        <w:t xml:space="preserve">ใน 24 ชั่วโมงที่ผ่านมา ก็ยังเป็นตัวเลขที่สูงอยู่ค่ะ มีรายงาน 169 ราย อันนี้นี่มากจากทั้งในส่วนของภาคตะวันออกเฉียงเหนือนะคะ ภาคใต้เป็นที่หนึ่ง ที่รายงานเป็น 0 อย่างต่อเนื่อง ก็เกิดจากการลาดตระเวนอย่างเข้มข้</w:t>
      </w:r>
      <w:r>
        <w:t xml:space="preserve"> </w:t>
      </w:r>
      <w:r>
        <w:t xml:space="preserve">ไปยังสื่อมวลชน พี่น้องประชาชนนะคะ ที่อยู่ในส่วนของริมชายแดนสระแก้วอรัญญประเทศเพราะว่าอย่างที่เห็นน่ะค่ะ ว่าเราเห็นรายงานกลุ่มคนไทยกลับบ้านผ่านพรมแดน</w:t>
      </w:r>
      <w:r>
        <w:t xml:space="preserve"> </w:t>
      </w:r>
      <w:r>
        <w:t xml:space="preserve">สระแก้วอยู่ตลอด วันนี้ถึง 37 รายนะคะ อันนี้เขาเดินทางเข้ามาโดยถูกต้องตามกฎหมายนะคะ แต่ว่าเราอยากทราบข้อมูลว่ามี</w:t>
      </w:r>
      <w:r>
        <w:t xml:space="preserve"> </w:t>
      </w:r>
      <w:r>
        <w:t xml:space="preserve">การทำงานที่คาสิโน ที่ร้านอาหาร หรือสถานบริการอย่างไร แล้วก็มีพี่น้องประชาชนอีกเทประชาชนอีกจำนวนมากน้อยเท่าไรที่ประสงค์จะเดินทางกลับบ้าน ตรงนี้นี่ เพื่อที่ว่า</w:t>
      </w:r>
      <w:r>
        <w:t xml:space="preserve"> </w:t>
      </w:r>
      <w:r>
        <w:t xml:space="preserve">พื้นที่สระแก้ว อรัญประเทศเองแต่ว่าเราก็มีข้อจำกัดในเรื่องของข้อมูลเช่นกันค่ะ</w:t>
      </w:r>
      <w:r>
        <w:t xml:space="preserve"> </w:t>
      </w:r>
      <w:r>
        <w:t xml:space="preserve">ไปดูรายงานผู้ติดเชื้อรายใหม่ของเดือนมิถุนายน</w:t>
      </w:r>
      <w:r>
        <w:t xml:space="preserve"> </w:t>
      </w:r>
      <w:r>
        <w:t xml:space="preserve">ของ 10 มิถุนายน ของ 10 อันดับแรก ตามกลุ่มนี่นะคะ ก็จะเห็นว่าอันดับ 1 กทม. วันนี้รายงาน 888 รายค่ะ ในส่วนของคลัสเตอร์ที่พบนะคะ</w:t>
      </w:r>
      <w:r>
        <w:t xml:space="preserve"> </w:t>
      </w:r>
      <w:r>
        <w:t xml:space="preserve">ปทุมธานียังคงอยู่ที่เดิมนะคะ โรงงานแปรรูปไก่</w:t>
      </w:r>
      <w:r>
        <w:t xml:space="preserve"> </w:t>
      </w:r>
      <w:r>
        <w:t xml:space="preserve">มีรายงานคลัสเตอร์นี้นะคะ เป็นผู้ป่วยรายใหม่ เพิ่มอีก 262 ราย สำหรับวันนี้ ในส่วนของชลบุรีก็ยังเป็นตลาดบ้านทุ่งศรีราชา อันนี้ถือเป็นคลัสเตอร์ใหม่นะคะ เป็นรายงานวันที่ 9 28 ราย</w:t>
      </w:r>
      <w:r>
        <w:t xml:space="preserve"> </w:t>
      </w:r>
      <w:r>
        <w:t xml:space="preserve">และในส่วนของชลบุรีมีคลัสเตอร์ใหม่</w:t>
      </w:r>
      <w:r>
        <w:t xml:space="preserve"> </w:t>
      </w:r>
      <w:r>
        <w:t xml:space="preserve">ขนส่งและเช่ารถยนต์ มีรายงานผู้ติดเชื้อยืนยัน 8 รายนะคะ และอยุธยายังเป็นบริษัทผลิตอุปกรณ์ทางการแพทย์ รายงานวันที่ 30 พฤษภาคม เพิ่มผู้ป่วยรายใหม่ 34 รายนะคะ ในส่วนของโรงงานบะหมี่บ้านโป่งนะคะ รายงานเมื่อวานนี้นะคะ มีการตรวจผลรายงานเพิ่มเติมอีก 36 รายค่ะ แล้วก็อันดับ 10 นะคะ เป็นยะลา ก็พบว่ามีการสัมผัสติดเชื้อในชุมชนมากขึ้นนะคะ มีผู้ติดเชื้อรายใหม่ ทำให้ยอดรวมรายวัน ของยะลาวันนี้ 42 รายนะคะ ก็ยอดรวมสะสมเป็น 48 ราย นี่ก็จะให้เห็นภาพรวมของคลัสเตอร์ใหม่ ๆ ที่มีการรายงานอันดับต้น ๆ ของทั้งประเทศนะคะ ในส่วนของภาคใต้ สุราษฎร์ธานี ก็จะเป็นอำเภอเมืองสุราษฎร์ธานี วัดตาขุนค่ะ มีรายงานคลัสเตอร์นี้ มีรายงานไปแล้ว 13 ราย ตรงนี้ที่ต้องเน้นย้ำพี่น้องประชาชนเฝ้าระวัง และติดตามการรายงานของจังหวัดของท่านนะคะ เพราะว่าเมื่อมีการประกาศสถานที่คลัสเตอร์ พบการติดเชื้อเป็นกลุ่มก้อน จังหวัดต้องเฝ้าระวังมาตรการควบคุมโรค</w:t>
      </w:r>
      <w:r>
        <w:t xml:space="preserve"> </w:t>
      </w:r>
      <w:r>
        <w:t xml:space="preserve">ของจังหวัดของท่านอย่างใกล้ชิดค่ะ ในวันนี้นะคะ ไปดูการรายงานของ กทม. ค่ะ ส่วนของกรุงเทพมหานครรายงาน 70 คลัสเตอร์นี่นะคะ ถ้าจำแนกในช่วง 1 เดือนที่ผ่านมานะคะ แบ่งกลุ่มคลัสเตอร์เป็นสี เขียว เหลือ แดง สีแดงที่ไม่มีการรายงานผู้ป่วย ในสีแดง ขออภัยค่ะ สีแดงมีการรายงานพบผู้ป่วยมีอยู่ในช่วง 14 วันที่ผ่านมามีทั้งสิ้น 60 คลัสเตอร์ด้วยกันนะคะ คลัสเตอร์กลุ่มสีเหลือนี่ถือว่าไม่พบผู้ป่วย</w:t>
      </w:r>
      <w:r>
        <w:t xml:space="preserve"> </w:t>
      </w:r>
      <w:r>
        <w:t xml:space="preserve">ภายใน 14 วันนะคะ แต่ใน 28 วันยังพบอยู่ สีเหลืองนี่มีที่ไหนบ้าง มีดอนเมือง บางเขน บางซื่อ หลักสี่ ประเวศ หนองจอก บางคอแหลม สาทร และบางแคค่ะ ที่เหลือเป็นคลัสเตอร์ที่มีรายงานนะคะ เป็นสีเขียว ก็หมายความว่าไม่พบผู้ป่วยรายงานติดเชื้อเป็นระยะเวลา 28 วัน ตรงนี้มี 5 คลัสเตอร์ด้วยกันค่ะ ได้แก่ ชุมชนวัดโสมนัส คลัสเตอร์ตลาดบุญเรือง เขตประเวศชุมชนบ่อนไก่ เขตปทุมวัน แคมป์ก่อสร้างเขตวัฒนานะคะ แล้วก็แคมป์ก่อสร้างบริษัทแสงฟ้า เขตบางพลัด มีการเฝ้าระวังอย่างต่อเนื่อง แต่ไม่มีการรายงานคลัสเตอร์ใหม่นะคะ ซึ่งทุกท่านจะเข้าใจว่าเมื่อมีการเฝ้าระวัง14 วัน 28 วัน กลุ่มผู้ที่มีการติดเชื้อ ก็จะเข้าสู่การหายป่วยนะคะ ก็จะทำให้พื้นที่บริเวณพื้นที่ตรงนั้นก็ปลอดภัย อย่างไรก็ตามนี่นะคะ จะเห็นว่าทั้ง กทม. เองและส่วนอื่น ๆ ทั้งประเทศนะคะ จะยังมีการเฝ้าระวังคัดกรองเชิงรุก เวลาที่มีการคัดกรองเชิงรุกชุมชนนี่มีหลักเกณฑ์ใดบ้าง เดี๋ยวไปดูกันนิดหนึ่งนะคะ</w:t>
      </w:r>
      <w:r>
        <w:t xml:space="preserve"> </w:t>
      </w:r>
      <w:r>
        <w:t xml:space="preserve">ตรงนี้นี่ทางกรมควบคุมโรคกระทรวงสาธารณสุข</w:t>
      </w:r>
      <w:r>
        <w:t xml:space="preserve"> </w:t>
      </w:r>
      <w:r>
        <w:t xml:space="preserve">ก็นำข้อมูลจากการสอบสวนโรค</w:t>
      </w:r>
      <w:r>
        <w:t xml:space="preserve"> </w:t>
      </w:r>
      <w:r>
        <w:t xml:space="preserve">ผู้ติดเชื้อทั้งประเทศนะคะ แล้วก็นำมาสรุปเป็นพื้นที่เสี่ยงในชุมชน เพื่อที่จะนำไปสู่มาตรการ</w:t>
      </w:r>
      <w:r>
        <w:t xml:space="preserve"> </w:t>
      </w:r>
      <w:r>
        <w:t xml:space="preserve">พื้นที่ 11 เสี่ยงที่พบผู้ติดเชื้อนะคะ ตลาดด สถานีขนส่ง ผับ บาร์ คาราโอเกะนะคะ ซึ่งอันนี้ต่ออายุหรือต่อบัตรแรงงาน มีชาวต่างชาติรวมกลุ่มกันนะคะ มีหน่วยราชการด่านหน้ามีในส่วนของโรงงาน</w:t>
      </w:r>
      <w:r>
        <w:t xml:space="preserve"> </w:t>
      </w:r>
      <w:r>
        <w:t xml:space="preserve">ห้างสรรพสินค้า ซึ่งอันนี้รวมร้านอาหารอยู่ในนั้นด้วยนะคะ ผู้สูงอายุ โรงเรียนหรือสถานศึกษา อันนี้เป็นสถานดูแลเด็กเล็กอันนี้รวมกลุ่มกันนะคะ มีศาสนสถานนะคะ สุดท้ายจะมีบริษัทเป็นสำนักงาน หรือว่าธนาคาร ตรงนี้นี่ก็จะเฝ้าระวังพื้นที่ชุมชน ก็มีการกำหนดเกณฑ์นะคะ ว่าทั้งทุก ๆ จังหวัดทั่วประเทศ รวมทั้งทุก ๆ เขตใน กทม. จะมีมาตรการเฝ้าระวังเชิงรุก มีการสุ่มตารว11 ประเภทดังต่อไปนี้นี่ ว่าแต่ละแห่งจะมีการกำหนดขนาดการสุ่มตรวจ</w:t>
      </w:r>
      <w:r>
        <w:t xml:space="preserve"> </w:t>
      </w:r>
      <w:r>
        <w:t xml:space="preserve">ขนาดอย่างน้อย จะต้อง 5 ตัวอย่าง อย่าง กทม. ก็จะมีการกำหนด 75 ตัวอย่าง ลงพื้นที่ตลาดก็จะสุ่มตรวจ 75 ตัวอย่าง อย่างนี้เป็นต้นนะคะ และก็จะมีการเฝ้าระวังอย่างต่อเนื่อง เช่น มีการตรวจทุก ๆ 2 สัปดาห์ ตรงนี้นี่เป็นตัวเลขคร่าว ๆอันนี้นี่ปรับตามความสำคัญและบริบทของ</w:t>
      </w:r>
      <w:r>
        <w:t xml:space="preserve"> </w:t>
      </w:r>
      <w:r>
        <w:t xml:space="preserve">พื้นที่ค่ะ ยกตัวอย่างเช่น กทม. นี่ มีตลาดทั้งสิ้นอยู่ 486 ตลาด ในส่วนของตลาดที่มีการพบรายงานผู้ติดเชื้อ ก็จะมีการเฝ้าตรวจอย่างต่อเนื่องแต่ตลาดอันนี่ที่รายงาน ถึงแม้ว่าจะไม่มีรายงานการติดเชื้อ ก็ต้องมีการสุ่มตรวจเช่นกัน และการสุ่มตรวจนี่ล่ะค่ะ จะเป็นการส่งรายงานมาที่กรมควบคุมฌว่าตรวจจำนวนเท่าไร แต่ว่าไม่พบการติดเชื้อ มีตังอย่าให้เห็นภาพนิดหนึ่งนะคะ ของแต่ละพื้นที่ทั่วประเทศนะคะ การรายงานของจังหวัดทางภาคเหนือ</w:t>
      </w:r>
      <w:r>
        <w:t xml:space="preserve"> </w:t>
      </w:r>
      <w:r>
        <w:t xml:space="preserve">กล่องสีเขียวที่อยู่ตรงกลาง</w:t>
      </w:r>
      <w:r>
        <w:t xml:space="preserve"> </w:t>
      </w:r>
      <w:r>
        <w:t xml:space="preserve">ลำพูนนี่นะคะ กรมควบคุมโรคกำหนดให้สุ่มตรวจ 5 สถานที่ใน 11 ที่ แต่ปรากฎว่าจังหวัดพิจารณาว่าควรจะสุ่มตรวจมากกว่า 5</w:t>
      </w:r>
      <w:r>
        <w:t xml:space="preserve"> </w:t>
      </w:r>
      <w:r>
        <w:t xml:space="preserve">อันนี้ก็แล้วแต่ แต่ละจังหวัดนะคะ หรือบางบริบทแต่งต่างกัน บางจังหวัด เช่น อายุ ก็คิดว่าจำเป็นต้องเฝ้าระวังเข้มข้นในส่วนของศูนย์ดูแลผู้สูงอายุ หรือยกตัวอย่าง แม่ฮ่องสอน จังหวัดตาก อย่างนี้นะคะ การมีชายแดนติดกับเพื่อนบ้าน การสุ่มตรวจก็อาจจะกลายเป็นสุ่มตรวจในราชการฝั่งหน้า ที่เป็นพื้นที่ติดชายแดนนะคะ หรือบางที่มีตลาดเป็นตลาดใหญ่ มีการค้าขายพื้นที่เป็นตลาดค้าส่งระดับจังหวัด มีรายงานต่างด้าวอยู่กันอย่างหนาแน่นเขาก็จะมีเกณฑ์ของเขาค่ะ เลือกพื้นที่ชุมชนตรงไหนที่จะเป็นที่ตรวจ อย่างไรก็ตามนะคะ แล้วก็จะได้ร่วมมือกับมาตรการพื้นที่ของท่านสำนักงานเขต มาตรการการลงตรวจเชิงรุกในชุมชน</w:t>
      </w:r>
      <w:r>
        <w:t xml:space="preserve"> </w:t>
      </w:r>
      <w:r>
        <w:t xml:space="preserve">แบบนี้นะคะ มาดูยกตัวอย่างการรายงานตลาด นิดหนึ่งค่ะ ที่ประชุมของ กทม. วันนี้นะคะ รายงานแผนการตรวจตลาด</w:t>
      </w:r>
      <w:r>
        <w:t xml:space="preserve"> </w:t>
      </w:r>
      <w:r>
        <w:t xml:space="preserve">486 แห่ง ใน กทม. อันนี้เป็นการรายงานการตรวจตั้งแต่ 24 พฤษภาคม จนถึง 9 มิถุนายน การตรวจนะคะ มีการลงพื้นที่ทั้งสิ้น 379 ตลาด</w:t>
      </w:r>
      <w:r>
        <w:t xml:space="preserve"> </w:t>
      </w:r>
      <w:r>
        <w:t xml:space="preserve">บางตลาดนะคะ กทม. รายงานว่ามีการตรวจซ้ำ 2 รอบ พบว่า 289 คิดเป็น 76 เปอร์เซ็นเป็น 76 เปอร์เซ็นต์ ผ่านเกณฑ์มาตรฐานนะคะ มีอีก 90 แห่งค่ะ ที่ไม่ผ่านเกณฑ์นะคะ การไม่ผ่านนี้ ข้อบกพร่องที่พบเยอะสุดเลย เห็นเป็นพื้นที่วงกลมสีชมพูไม่มีการเว้นระยะห่างระหว่างบุคคล นี่อยากให้ทางตลาดให้ความสำคัญนะคะ และก็พี่น้องประชาชนที่ไปจับจ่ายในตลาด ในพื้นที่ของท่าน ก็สังเกตเกณฑ์เหล่านี้ไปด้วยนะคะ ทางเข้าออก อันนี้บางตลาดไม่ผ่าน เพราะว่ามีทางเข้าออกหลายทาง แต่ละทางไม่มีการตรวจวัดอุณหภูมินะคะ</w:t>
      </w:r>
      <w:r>
        <w:t xml:space="preserve"> </w:t>
      </w:r>
      <w:r>
        <w:t xml:space="preserve">อย่างนี้เป็นต้นนะคะ บางตลาดไม่มีไทยชนะ ความสะอาดนี่ 9 เปอร์เซ็นต์นะคะ มีการไม่ผ่าน จำนวนลูกค้าบางที่มีความแออัดหลายที่ ทำให้เกิดความเสี่ยงและก็มีการไม่สวมแมสก์นี่ มีการพบมากถึง 7 เปอร์เซ็นต์นะคะ ตรงนี้นี่ ในช่วงที่ผ่านมานี้เรารณรงค์มาตลอด คะแนนไม่ผ่านในการสวมหน้ากากอนามัยก็ต้องขอเน้นย้ำนะคะ การไม่มีจุดบริการล้างมือเพียงพอ นี่พบถึง 6 เปอร์เซ็นต์ แล้วก็รวมทั้งการระบายอากาศ และการลงทะเบียนผู้ค้า และลูกจ้าง ตรงนี้อยากให้พี่น้องประชาชนรวมทั้งสื่อมวลชน ผู้นำชุมชนนะคะ ให้การสำคัญกับตลาดของท่านค่ะ เพราะว่าหลักเกณฑ์ของ Thai Stop Covid Plus นี่อยากให้ท่านเห็นในรายละอยิบย่อยนะคะ อยากให้ท่านศึกษานี่นะคะ ตอนนี้เชื่อว่าหลายคนคงสงสัยแล้วว่า ตลาด289 แห่ง ใน กทม. ที่ผ่านเกณฑ์มีที่ไหนบ้าง อีก 90 แห่งที่ยังไม่ผ่านนี่ จนกระทั่งผ่านเกณฑ์ในที่สุด ถ้ายังเหลืออีกไม่กี่แห่งที่ไม่ผ่านนี่นะคะ คงต้องเป็นการตรวจสอบจากพี่น้องประชาชนว่า ข้อเท็จจริงของตลาดที่เราอยู่นั้น เป็นอย่างไร และเพื่อที่จะเป็นการที่กระตุ้นตลาดหรือผู้ค้าขายในตลาดต้องปรับตัวและทำให้ผ่าน 100 เปอร์เซ็นต์</w:t>
      </w:r>
      <w:r>
        <w:t xml:space="preserve"> </w:t>
      </w:r>
      <w:r>
        <w:t xml:space="preserve">นะคะ อีกประเด็นหนึ่งที่ ศบค. ชุดเล็กได้มีการพูดคุยหารือในวันนี้นะคะ ก็คือเรื่องการเตรียมความพร้อมในการเปิดเรียน 1/2564 นะคะ ในวันที่ 14 มิถุนายนค่ะ ซึ่งสิ่งสำคัญก็คือว่าการเตรียมความพร้อมตรงนี้นะคะ ทางท่านปลัดกระทรวงศึกษาธิการได้รายงานในวันนี้แยกพื้นที่จังหวัดเป็นสี อย่างที่ขึ้นหน้าจอตรงนี้นะคะ สีแดงเลือดหมูจะมีทั้งหมด</w:t>
      </w:r>
      <w:r>
        <w:t xml:space="preserve"> </w:t>
      </w:r>
      <w:r>
        <w:t xml:space="preserve">4 จังหวัด ในส่วนของพื้นที่สีแดง มีรวม 17 จังหวัด และ 56 จังหวัด จะเป็นอย่างไร คือ ในพื้นที่สีแดงเลือดหมูจะมีการเปิดเรียนพร้อมกันกับทั้งประเทศนะคะ แต่ว่ามีการระบุว่ายังไม่อนุญาต ให้มีมีการเรียน On Side หมายถึงว่า สถานที่บริเวณโรงเรียน หรือสถานศึกษาทำการเรียนการสอนค่ะ แต่ว่ายังทำอื่น ๆ ได้นะคะ ไม่ว่าจะเป็นออนไลน์ อาจจะเป็นการใช้คอมพิวเตอร์ แทบเล็ต โน้ตบุ๊ก ตรงนี้ก็จะมีบางพื้นที่อุปกรณ์ต่างมีข้อจำกัดก็จะมีการอัดวิดีโอซึ่งเรียกได้ว่าเป็นการเรียนการสอบแบบแห้งนะคะ แล้วก็มีการส่งพวกเอกสาร พวกใบงานต่าง ๆ ให้กับคุณพ่อคุณแม่ผ่านไปรษณีย์ที่บ้านและก็เด็กสามารถที่จะเรียนผ่านโทรทัศน์ หรือว่าอุปกรณ์ที่ทางโรงเรียนสนับสนุนให้นะคะ ตรงนี้นะคะ ก็เรียกว่าเป็นการ On Hand หรือว่า On Demard นะคะ ของพื้นที่สีเลือดหมูนี่นะคะ จะใช้ลักษณะของออนไลน์ หรือว่า On Air ทั้งหมดนะคะ ในส่วนของพื้นที่จังหวัดสีแดง จะเน้นย้ำนะคะ ว่าจะสามารถที่จะมีการเรียนการสอนแบบผสมผสานได้ค่ะ เรียกว่าออนไซต์ในบางพื้นที่สามารถทำได้</w:t>
      </w:r>
      <w:r>
        <w:t xml:space="preserve"> </w:t>
      </w:r>
      <w:r>
        <w:t xml:space="preserve">อย่างไรก็ตามนะคะ มีการทบทวนมาตรการ โรงเรียนทั้งหมเจะต้องผ่านเกณฑ์การประเมิน Thai Stop</w:t>
      </w:r>
      <w:r>
        <w:t xml:space="preserve"> </w:t>
      </w:r>
      <w:r>
        <w:t xml:space="preserve">COVIDPLUS นะคะ หมายความว่าโรงเรียนมีมาตรการ ความปลอดภัยเพียงพอที่จะสามารถเปิดการเรียนการสอน On Site ได้ แต่หากจำเป็นต้องมีการเปิดการเรียน</w:t>
      </w:r>
      <w:r>
        <w:t xml:space="preserve"> </w:t>
      </w:r>
      <w:r>
        <w:t xml:space="preserve">การสอน On site มีการทำเรื่องไปที่คณะกรรมการโรคติดต่อจังหวัด เพื่อมีการขออนุญาตให้มีการเรียนการสอนที่สถานที่ที่เป็นโรงเรียนหรือสถานศึกษานะคะ บางจังหวัดโรงเรียนได้ประเมินผ่านเกณฑ์ Thai Stop COVID PL</w:t>
      </w:r>
      <w:r>
        <w:t xml:space="preserve"> </w:t>
      </w:r>
      <w:r>
        <w:t xml:space="preserve">แล้ว แต่หากคณะกรรมการโรคติดต่อ มีความเป็นห่วงเรื่องของสถานการการแพร่ระบาด อาจจะมีออำนาจในการยับยั้ง มีการพูดคุยกันถึงในระดับจังหวัดนะคะ สีแดง สีส้ม ท่านจำเป็นต้อง</w:t>
      </w:r>
      <w:r>
        <w:t xml:space="preserve"> </w:t>
      </w:r>
      <w:r>
        <w:t xml:space="preserve">มีการทบทวนมาตรการ Thai Stop Covid Plus ทำเรื่องไปที่คณะการทำงานโรคติดต่อจังหวัดค่ะ</w:t>
      </w:r>
      <w:r>
        <w:t xml:space="preserve"> </w:t>
      </w:r>
      <w:r>
        <w:t xml:space="preserve">กทม. เช่นกันนะคะ ของ กทม. วันนี้นะคะ ก็จะมีการรายงานในส่วนของการเปิดเรียนเช่นกัน ที่ กทม. นะคะ มีรายละเอียดแตกต่างกันนิดเดียวค่ะ ว่า กทม. มีอีก 1 เวอร์ชันของการเรียนการสอนก็เรียกได้ว่า On School Line ที่เป็นขวาของท่านบนหน้าจอนี่นะคะ อันนี้ทาง กทม. ครูและนักเรียนนี่มีการเซ็ตไลน์กล</w:t>
      </w:r>
      <w:r>
        <w:t xml:space="preserve"> </w:t>
      </w:r>
      <w:r>
        <w:t xml:space="preserve">แอปพลิเคชันนะคะ และก็พบว่าตั้งแต่วันที่ 17 พฤษภาคม ที่ผ่านมานี่ มีการได้ทดลองระบบแล้ว ก็คือคุณครูจะมีคลิปวิดีโอส่ง</w:t>
      </w:r>
      <w:r>
        <w:t xml:space="preserve"> </w:t>
      </w:r>
      <w:r>
        <w:t xml:space="preserve">ผ่านแอปพลิเคชันไลน์ในไลน์กรุ๊ปนะคะ ผู้ปกครอง ก็มีทั้งในส่วนของการขอรับเอกสาร ใบงาน มารับเองที่โรงเรียน หรือว่าให้ถึงบ้านแล้วจากนั้น เมื่อนักเรียนทำการเรียนการบ้านเสร็จแล้ว คุณพ่อคุณแม่ก็จะมีการอัดคลิปนี่นะคะ ส่งกลับมาที่คุณครู เพื่อให้คุณครูสามารถที่จะให้การเรียนการสอนผ่าน On line ด้วยก็เป็นสิ่งที่ต้องขอขอบคุณทางกระทรวง</w:t>
      </w:r>
      <w:r>
        <w:t xml:space="preserve"> </w:t>
      </w:r>
      <w:r>
        <w:t xml:space="preserve">ศึกษาธิการนะคะ ทาง ศพฐ. ที่ปรับตัวทำให้สถานการณ์การแพร่ระบาดนี่นะคะ มีการสอดคล้องกับการที่เด็กนักเรียนสามารถที่จะ</w:t>
      </w:r>
      <w:r>
        <w:t xml:space="preserve"> </w:t>
      </w:r>
      <w:r>
        <w:t xml:space="preserve">เล่าเรียนได้ อย่างไรก็ตามในที่ประชุมก็พูดกันถึงเรื่องของคุณครูด้วยนะคะ ว่าในส่วนของการระดมฉีดวัคซีน</w:t>
      </w:r>
      <w:r>
        <w:t xml:space="preserve"> </w:t>
      </w:r>
      <w:r>
        <w:t xml:space="preserve">ให้กับครู รวมทั้งบุคลากรอื่น ๆ ในสถานศึกษานะคะ ทั้งแม่บ้าน รปภ. ก็มีการระดมฉีดวัคซีนซึ่งโดยตัวเลขคร่าว ๆ</w:t>
      </w:r>
      <w:r>
        <w:t xml:space="preserve"> </w:t>
      </w:r>
      <w:r>
        <w:t xml:space="preserve">มีคุณครูและบุคลากรนี่นะคะ เกือบ 60 เปอร์เซ็นต์ที่ได้รับการฉีดวัคซีนแล้ว</w:t>
      </w:r>
      <w:r>
        <w:t xml:space="preserve"> </w:t>
      </w:r>
      <w:r>
        <w:t xml:space="preserve">ก็จะเฝ้าระวังแล้วก็ทำให้สถานศึกษาหรือโรงเรียนเป็นที่ที่ปลอดภัยที่ลูกหลานจะเข้าไปหาความรู้ได้ สุดท้ายนะคะ ทางกระทรวงศึกษาธิการก็ฝากว่าคุณครูที่จะต้องเดินทางเข้ามา</w:t>
      </w:r>
      <w:r>
        <w:t xml:space="preserve"> </w:t>
      </w:r>
      <w:r>
        <w:t xml:space="preserve">โดยเฉพาะอย่างยิ่ง มีการข้างมาเรียนในกรุงเทพขอให้คุณครูทุกท่านนะคะ สำรวจตัวท่านเองด้วยค่ะ ว่าท่านมีความเสี่ยง มีอาการ หรือว่าได้เดินทางไปในพื้นที่เสี่ยง สัมผัสใด ๆ หรือไม่ หากไม่แน่ใจ ขอให้มีการกักตัว 14 วันนะคะ ก่อนที่จะออกไปติดต่อประสานกับคนอื่น ๆ แล้วก็เมื่อมีการเฝ้าระวังอย่างเข้มข้นจากมาตรการ</w:t>
      </w:r>
      <w:r>
        <w:t xml:space="preserve"> </w:t>
      </w:r>
      <w:r>
        <w:t xml:space="preserve">จากมาตรการส่วนตัวของคุณครูแล้ว</w:t>
      </w:r>
      <w:r>
        <w:t xml:space="preserve"> </w:t>
      </w:r>
      <w:r>
        <w:t xml:space="preserve">ก็เอาใจใส่บุคลากรของท่านด้วยนะคะ คุณพ่อคุณแม่ ผู้ปกครอง ก็จะเกิดความมั่นใจที่จะต้อนรับให้ลูกหลาน</w:t>
      </w:r>
    </w:p>
    <w:p>
      <w:pPr>
        <w:pStyle w:val="BodyText"/>
      </w:pPr>
      <w:r>
        <w:t xml:space="preserve">(คุณปวีณา) ค่ะ วันนี้ไม่มีประเด็นคำถามเพิ่มเติมนะคะ มที่จะฝากถึงประชาชนทางบ้านและสื่อมวลชนอย่างไรบ้างคะ ก็สิ่งสำคัญ คงเป็นเรื่องของการกระจายวัคซีนที่พี่น้องประชาชนมีคำถาม เรารับทราบคำถามของทุกท่านนะคะ จะมีการติดต่อกับทางกรมควบคุมโรคค่ะ ซึ่งกรมควบคุมโรคก็จะมีผู้เชี่ยวชาญมาแถลง</w:t>
      </w:r>
      <w:r>
        <w:t xml:space="preserve"> </w:t>
      </w:r>
      <w:r>
        <w:t xml:space="preserve">ตรง ศบค. ที่นี่ล่ะค่ะ เพื่อตอบคำถามทุกอย่างของระบะเวลาการเว้นระยะของวัคซีนเข็ม 1 เข็ม 2 การให้เกิดความมั่นใจกับการเกิดเชื้อกลายพันธุ์คงมีคำถามมากมายท่านช่วยกันถาม</w:t>
      </w:r>
      <w:r>
        <w:t xml:space="preserve"> </w:t>
      </w:r>
      <w:r>
        <w:t xml:space="preserve">เข้ามานะคะ พี่น้องประชาชน หรือสื่อมวลชนช่วยเป็นกระบอกเสียงแล้วก็เราจะนำผู้เชี่ยวชาญ ผู้ที่มีความรู้ในรายละเอียดก็วันนี้ฝากไว้เท่านี้ค่ะ</w:t>
      </w:r>
    </w:p>
    <w:p>
      <w:pPr>
        <w:pStyle w:val="BodyText"/>
      </w:pPr>
      <w:r>
        <w:t xml:space="preserve">(คุณปวีณา) กราบขอบพระคุณ แพทย์หญิงอภิสมัย ศรีรังสรรค์ ผู้ช่วยโฆษก ศบค. นะคะ ฟังมาตรการต่าง ๆ กันไปแล้วก็น่าจะเกิดความมั่นใจมากยิ่งขึ้นนะคะ ในวันจันทร์ที่จะถึงนี้ วันที่ 14 มิถุนายน ตอนนี้กระทรวงศึกษาธิการ ทุกพื้นที่ ทุกจังหวัด เรื่องของมาตรการโดยเฉพาะเรื่องของระบบการศึกษา ใจว่าลูกของตัวเองนั้น ยังไม่พร้อมกับการเรียนออนไลน์ แต่ว่า ณ วันนี้เรามีช่องทางอื่น ๆ ไม่ว่าจะเป็น On Hand หรือว่า On Demand เข้ามาเสริมนะคะ ให้น้อง ๆ สามารถที่จะได้รับการศึกษา จากเรื่องของ COVID-19 ด้วยนะคะ ในลำดับต่อไป ขอเรียนเชิญท่านรองอธิบดีท่านณัฐภาณุ นพคุณ สรุปประเด็นวันนี้ในภาคภาษาอังกฤษ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รองโฆษกกระทรวงการต่างประเทศ และทั้งหมดนี้ ก็คือการแถลงข่าวจากศูนย์บริหารสถานการณ์ COVID-19 จากทำเนียบรัฐบาล ส่วนช่วงสนทนาวันนี้ค่ะ จะพาคุณผู้ชมไปพูดคุยกันค่ะ กับประกันสุขภาพแห่งชาติ หรือ สปสช. แน่นอนค่ะ การช่วยเหลือชดเชย เยียวยา เกี่ยวกับเรื่องของอาการข้างเคียง หรือว่าเหตุการณ์ไม่พึงประสงค์หลังฉีดวัคซีน แต่ว่าเพื่อเป็นการลดผลกระทบของประชาชน จาก สปสช. มีการดูแลในเรื่องนี้และการดูแลสิทธิประโยชน์ที่เกี่ยวข้องกับเรื่องของการฉีดวัคซีนอีกด้วย ช่วงหน้ากลับมาพูดคุยกันค่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10 มิ.ย. 64)</dc:title>
  <dc:creator/>
  <cp:keywords/>
  <dcterms:created xsi:type="dcterms:W3CDTF">2021-06-10T06:44:26Z</dcterms:created>
  <dcterms:modified xsi:type="dcterms:W3CDTF">2021-06-10T0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ิถุนายน 2564 เวลา 12.10 น.</vt:lpwstr>
  </property>
  <property fmtid="{D5CDD505-2E9C-101B-9397-08002B2CF9AE}" pid="3" name="subtitle">
    <vt:lpwstr/>
  </property>
</Properties>
</file>